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833EE" w14:textId="17898795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>ANEKS</w:t>
      </w:r>
    </w:p>
    <w:p w14:paraId="122329FC" w14:textId="77777777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59EB8E52" w14:textId="055068FC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3CBFBE0D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2EACAFF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1982A4AA" w:rsidR="00F40183" w:rsidRPr="006B18D7" w:rsidRDefault="00FC3990" w:rsidP="00FC3990">
      <w:pPr>
        <w:jc w:val="center"/>
        <w:rPr>
          <w:rFonts w:ascii="Times New Roman" w:eastAsia="Times New Roman" w:hAnsi="Times New Roman" w:cs="Times New Roman"/>
          <w:b/>
          <w:bCs/>
          <w:color w:val="FF0000"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 xml:space="preserve">rok akademicki </w:t>
      </w:r>
      <w:r w:rsidR="00E83569">
        <w:rPr>
          <w:rFonts w:ascii="Times New Roman" w:hAnsi="Times New Roman" w:cs="Times New Roman"/>
          <w:lang w:eastAsia="pl-PL"/>
        </w:rPr>
        <w:t>2020/2021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08690D58" w14:textId="77777777" w:rsidR="003A23DA" w:rsidRPr="00392150" w:rsidRDefault="003A23DA" w:rsidP="003A23DA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413196C0" w14:textId="77777777" w:rsidR="003A23DA" w:rsidRPr="00392150" w:rsidRDefault="003A23DA" w:rsidP="003A23DA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26711CEB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5C6F1CB1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AC8A6B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46F5B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04DA5A7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6DD8E3A3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34A1DAAD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EFF6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1A9FDF9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6180F938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BE5C94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967DD9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0ACF586" w14:textId="77777777" w:rsidR="003A23DA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5653DF55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6AABAEEC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76274EA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2C2566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A3A593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813EB6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3B3AD1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7E4C40AF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E5A74D5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F40E192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71AA834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54B3D0F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165951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154DA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950BF4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1F17A3F" w14:textId="19C70F2B" w:rsidR="003A23DA" w:rsidRDefault="003A23DA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136B3AE7" w14:textId="7314E800" w:rsidR="003A23DA" w:rsidRPr="00392150" w:rsidRDefault="003A23DA" w:rsidP="00077FDB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 w:rsidRPr="006B18D7">
        <w:rPr>
          <w:rFonts w:ascii="Times New Roman" w:hAnsi="Times New Roman"/>
          <w:b/>
          <w:lang w:eastAsia="pl-PL"/>
        </w:rPr>
        <w:lastRenderedPageBreak/>
        <w:t xml:space="preserve">Informacje o </w:t>
      </w:r>
      <w:r>
        <w:rPr>
          <w:rFonts w:ascii="Times New Roman" w:hAnsi="Times New Roman"/>
          <w:b/>
          <w:lang w:eastAsia="pl-PL"/>
        </w:rPr>
        <w:t xml:space="preserve">wprowadzonych zmianach </w:t>
      </w:r>
      <w:r w:rsidR="00CE4672">
        <w:rPr>
          <w:rFonts w:ascii="Times New Roman" w:hAnsi="Times New Roman"/>
          <w:b/>
          <w:lang w:eastAsia="pl-PL"/>
        </w:rPr>
        <w:t xml:space="preserve">w </w:t>
      </w:r>
      <w:r w:rsidR="00077FDB">
        <w:rPr>
          <w:rFonts w:ascii="Times New Roman" w:hAnsi="Times New Roman"/>
          <w:b/>
          <w:lang w:eastAsia="pl-PL"/>
        </w:rPr>
        <w:t>i</w:t>
      </w:r>
      <w:r w:rsidR="00CE4672">
        <w:rPr>
          <w:rFonts w:ascii="Times New Roman" w:hAnsi="Times New Roman"/>
          <w:b/>
          <w:lang w:eastAsia="pl-PL"/>
        </w:rPr>
        <w:t xml:space="preserve">ndywidualnym </w:t>
      </w:r>
      <w:r w:rsidR="00077FDB">
        <w:rPr>
          <w:rFonts w:ascii="Times New Roman" w:hAnsi="Times New Roman"/>
          <w:b/>
          <w:lang w:eastAsia="pl-PL"/>
        </w:rPr>
        <w:t>p</w:t>
      </w:r>
      <w:r w:rsidR="00CE4672">
        <w:rPr>
          <w:rFonts w:ascii="Times New Roman" w:hAnsi="Times New Roman"/>
          <w:b/>
          <w:lang w:eastAsia="pl-PL"/>
        </w:rPr>
        <w:t xml:space="preserve">lanie </w:t>
      </w:r>
      <w:r w:rsidR="00077FDB">
        <w:rPr>
          <w:rFonts w:ascii="Times New Roman" w:hAnsi="Times New Roman"/>
          <w:b/>
          <w:lang w:eastAsia="pl-PL"/>
        </w:rPr>
        <w:t>b</w:t>
      </w:r>
      <w:r w:rsidR="00CE4672">
        <w:rPr>
          <w:rFonts w:ascii="Times New Roman" w:hAnsi="Times New Roman"/>
          <w:b/>
          <w:lang w:eastAsia="pl-PL"/>
        </w:rPr>
        <w:t xml:space="preserve">adawczym </w:t>
      </w:r>
      <w:r>
        <w:rPr>
          <w:rFonts w:ascii="Times New Roman" w:hAnsi="Times New Roman"/>
          <w:b/>
          <w:lang w:eastAsia="pl-PL"/>
        </w:rPr>
        <w:t>wraz z</w:t>
      </w:r>
      <w:r w:rsidR="00077FDB">
        <w:rPr>
          <w:rFonts w:ascii="Times New Roman" w:hAnsi="Times New Roman"/>
          <w:b/>
          <w:lang w:eastAsia="pl-PL"/>
        </w:rPr>
        <w:t> </w:t>
      </w:r>
      <w:r>
        <w:rPr>
          <w:rFonts w:ascii="Times New Roman" w:hAnsi="Times New Roman"/>
          <w:b/>
          <w:lang w:eastAsia="pl-PL"/>
        </w:rPr>
        <w:t>ich uzasadnieniem</w:t>
      </w:r>
    </w:p>
    <w:p w14:paraId="065721BC" w14:textId="7B8A49A6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3385A76" w14:textId="70346CC3" w:rsidR="003A23DA" w:rsidRDefault="003A23DA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1AE04570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D49CFA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F96DAA3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4EABC7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A20E834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B78F6D9" w14:textId="77777777" w:rsidR="00CE4672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AA2A226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C3351F1" w14:textId="77777777" w:rsidR="00CE4672" w:rsidRPr="00392150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63D5B32" w14:textId="77777777" w:rsidR="00CE4672" w:rsidRDefault="00CE4672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66AAF08" w14:textId="6C978547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CBD317D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ermin złożenia rozprawy doktorskiej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512049D2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bookmarkStart w:id="0" w:name="_GoBack"/>
      <w:bookmarkEnd w:id="0"/>
    </w:p>
    <w:p w14:paraId="5EBCED1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10E018C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E0D7DA" w14:textId="4BC57EC4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29D045C" w14:textId="77777777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67F696F8" w14:textId="77777777" w:rsidR="00721A80" w:rsidRPr="006B18D7" w:rsidRDefault="00721A80" w:rsidP="00721A80">
      <w:pPr>
        <w:rPr>
          <w:rFonts w:ascii="Times New Roman" w:hAnsi="Times New Roman" w:cs="Times New Roman"/>
        </w:rPr>
      </w:pPr>
    </w:p>
    <w:p w14:paraId="2CE4BCCE" w14:textId="77777777" w:rsidR="00B60433" w:rsidRDefault="003A23DA" w:rsidP="00721A80">
      <w:pPr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6D5D45A3" w14:textId="3DEFA048" w:rsidR="003A23DA" w:rsidRDefault="00721A80" w:rsidP="00721A80">
      <w:pPr>
        <w:rPr>
          <w:rFonts w:ascii="Times New Roman" w:hAnsi="Times New Roman" w:cs="Times New Roman"/>
        </w:rPr>
      </w:pPr>
      <w:r w:rsidRPr="006B18D7">
        <w:rPr>
          <w:rFonts w:ascii="Times New Roman" w:hAnsi="Times New Roman" w:cs="Times New Roman"/>
        </w:rPr>
        <w:tab/>
      </w:r>
      <w:r w:rsidRPr="006B18D7">
        <w:rPr>
          <w:rFonts w:ascii="Times New Roman" w:hAnsi="Times New Roman" w:cs="Times New Roman"/>
        </w:rPr>
        <w:tab/>
      </w:r>
    </w:p>
    <w:p w14:paraId="7A0AA4D9" w14:textId="72E24425" w:rsidR="00721A80" w:rsidRPr="006B18D7" w:rsidRDefault="003A23DA" w:rsidP="003A23DA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55E21306" w14:textId="5D00C0CB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42D61D6" w14:textId="77777777" w:rsidR="00070CED" w:rsidRDefault="00070CED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11125936" w14:textId="3D85D6FC" w:rsidR="00070CED" w:rsidRPr="00392150" w:rsidRDefault="00070CED" w:rsidP="00070CED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5C75B2">
        <w:rPr>
          <w:rFonts w:ascii="Times New Roman" w:hAnsi="Times New Roman"/>
          <w:b/>
          <w:szCs w:val="20"/>
          <w:lang w:eastAsia="pl-PL"/>
        </w:rPr>
        <w:t>a</w:t>
      </w:r>
      <w:r w:rsidR="001C7FAA">
        <w:rPr>
          <w:rFonts w:ascii="Times New Roman" w:hAnsi="Times New Roman"/>
          <w:b/>
          <w:szCs w:val="20"/>
          <w:lang w:eastAsia="pl-PL"/>
        </w:rPr>
        <w:t xml:space="preserve">neksu do </w:t>
      </w:r>
      <w:r w:rsidRPr="00392150">
        <w:rPr>
          <w:rFonts w:ascii="Times New Roman" w:hAnsi="Times New Roman"/>
          <w:b/>
          <w:szCs w:val="20"/>
          <w:lang w:eastAsia="pl-PL"/>
        </w:rPr>
        <w:t>indywidualnego planu badawczego</w:t>
      </w:r>
    </w:p>
    <w:p w14:paraId="07F53813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6574E101" w14:textId="2D66507B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(promotorów) na temat </w:t>
      </w:r>
      <w:r w:rsidR="008040AC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, zawierająca formułę stanowiącą jego akceptację</w:t>
      </w:r>
    </w:p>
    <w:p w14:paraId="4FE8D4BB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235DCF5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76A605E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FFED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33EDC0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5D8B5EC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46BF72D3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A4D88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4137EA6" w14:textId="1C35E606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2. Opinia promotora pomocniczego (o ile został wyznaczony) na temat </w:t>
      </w:r>
      <w:r w:rsidR="008040AC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</w:t>
      </w:r>
    </w:p>
    <w:p w14:paraId="7AEE6458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68C6D1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420590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3DC48F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4E81C0C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6788DCE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88FCDB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D364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B539444" w14:textId="77777777" w:rsidR="00070CED" w:rsidRDefault="00070C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06BC1E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inia koordynatora obszarowego i ewentualne proponowane zmiany</w:t>
      </w:r>
    </w:p>
    <w:p w14:paraId="10F9B20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62F6F7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D4EA0B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723AD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ED014A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FB5097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38AF96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CB4DE6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1C568F1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D57B6A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05E02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0174413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3F570D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F65D2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5B610BFE" w14:textId="0CE5B31F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Zatwierdzenie </w:t>
      </w:r>
      <w:r w:rsidR="00372100">
        <w:rPr>
          <w:rFonts w:ascii="Times New Roman" w:hAnsi="Times New Roman" w:cs="Times New Roman"/>
        </w:rPr>
        <w:t xml:space="preserve">aneksu do </w:t>
      </w:r>
      <w:r w:rsidRPr="00392150">
        <w:rPr>
          <w:rFonts w:ascii="Times New Roman" w:hAnsi="Times New Roman" w:cs="Times New Roman"/>
        </w:rPr>
        <w:t>indywidualnego planu badawczego przez dziekana Szkoły Doktorskiej (TAK/NIE)</w:t>
      </w:r>
    </w:p>
    <w:p w14:paraId="3515F32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1DFDE1" w14:textId="77777777" w:rsidR="00070CED" w:rsidRPr="00392150" w:rsidRDefault="00070CED" w:rsidP="00070CED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ziekana Szkoły Doktorskiej:</w:t>
      </w:r>
    </w:p>
    <w:p w14:paraId="67A16AF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6926C5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A5305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0F11001" w14:textId="0D2CCB4A" w:rsidR="00721A80" w:rsidRPr="00372100" w:rsidRDefault="00721A80" w:rsidP="00372100">
      <w:pPr>
        <w:rPr>
          <w:rFonts w:ascii="Times New Roman" w:hAnsi="Times New Roman" w:cs="Times New Roman"/>
        </w:rPr>
      </w:pPr>
    </w:p>
    <w:sectPr w:rsidR="00721A80" w:rsidRPr="0037210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EAB2E" w14:textId="77777777" w:rsidR="00B85591" w:rsidRDefault="00B85591" w:rsidP="005D63CD">
      <w:pPr>
        <w:spacing w:after="0" w:line="240" w:lineRule="auto"/>
      </w:pPr>
      <w:r>
        <w:separator/>
      </w:r>
    </w:p>
  </w:endnote>
  <w:endnote w:type="continuationSeparator" w:id="0">
    <w:p w14:paraId="0E4B3DDB" w14:textId="77777777" w:rsidR="00B85591" w:rsidRDefault="00B85591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altName w:val="Century Gothic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B0381" w14:textId="77777777" w:rsidR="00B85591" w:rsidRDefault="00B85591" w:rsidP="005D63CD">
      <w:pPr>
        <w:spacing w:after="0" w:line="240" w:lineRule="auto"/>
      </w:pPr>
      <w:r>
        <w:separator/>
      </w:r>
    </w:p>
  </w:footnote>
  <w:footnote w:type="continuationSeparator" w:id="0">
    <w:p w14:paraId="61070FE7" w14:textId="77777777" w:rsidR="00B85591" w:rsidRDefault="00B85591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34E59CB7" w:rsidR="005D63CD" w:rsidRDefault="00B85591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814496454"/>
        <w:docPartObj>
          <w:docPartGallery w:val="Page Numbers (Margins)"/>
          <w:docPartUnique/>
        </w:docPartObj>
      </w:sdtPr>
      <w:sdtEndPr/>
      <w:sdtContent>
        <w:r w:rsidR="00B60433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170F62FE" wp14:editId="432C3350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6" name="Prostokąt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557487" w14:textId="14F0F451" w:rsidR="00B60433" w:rsidRDefault="00B60433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372100" w:rsidRPr="0037210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4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0F62FE" id="Prostokąt 6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+2t2I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44557487" w14:textId="14F0F451" w:rsidR="00B60433" w:rsidRDefault="00B60433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372100" w:rsidRPr="00372100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4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856F3"/>
    <w:multiLevelType w:val="hybridMultilevel"/>
    <w:tmpl w:val="0E66CBE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5"/>
  </w:num>
  <w:num w:numId="11">
    <w:abstractNumId w:val="20"/>
  </w:num>
  <w:num w:numId="12">
    <w:abstractNumId w:val="17"/>
  </w:num>
  <w:num w:numId="13">
    <w:abstractNumId w:val="1"/>
  </w:num>
  <w:num w:numId="14">
    <w:abstractNumId w:val="12"/>
  </w:num>
  <w:num w:numId="15">
    <w:abstractNumId w:val="13"/>
  </w:num>
  <w:num w:numId="16">
    <w:abstractNumId w:val="4"/>
  </w:num>
  <w:num w:numId="17">
    <w:abstractNumId w:val="7"/>
  </w:num>
  <w:num w:numId="18">
    <w:abstractNumId w:val="8"/>
  </w:num>
  <w:num w:numId="19">
    <w:abstractNumId w:val="6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yMLQ0t7A0NjVT0lEKTi0uzszPAykwrAUA1Oz6NCwAAAA="/>
  </w:docVars>
  <w:rsids>
    <w:rsidRoot w:val="005D63CD"/>
    <w:rsid w:val="00035187"/>
    <w:rsid w:val="000458F5"/>
    <w:rsid w:val="000534DB"/>
    <w:rsid w:val="00055BB6"/>
    <w:rsid w:val="00062715"/>
    <w:rsid w:val="00070CED"/>
    <w:rsid w:val="000729DF"/>
    <w:rsid w:val="00077FDB"/>
    <w:rsid w:val="00082A9B"/>
    <w:rsid w:val="000C5ABC"/>
    <w:rsid w:val="00187EEE"/>
    <w:rsid w:val="001902EC"/>
    <w:rsid w:val="00196207"/>
    <w:rsid w:val="001A0B2F"/>
    <w:rsid w:val="001B1AC0"/>
    <w:rsid w:val="001B2343"/>
    <w:rsid w:val="001C7FAA"/>
    <w:rsid w:val="001F28EA"/>
    <w:rsid w:val="001F760F"/>
    <w:rsid w:val="00200A27"/>
    <w:rsid w:val="00207AAE"/>
    <w:rsid w:val="00232D15"/>
    <w:rsid w:val="002465F5"/>
    <w:rsid w:val="00260804"/>
    <w:rsid w:val="00276FFC"/>
    <w:rsid w:val="0028429D"/>
    <w:rsid w:val="002A2A86"/>
    <w:rsid w:val="002A50F6"/>
    <w:rsid w:val="002B3B39"/>
    <w:rsid w:val="002B4768"/>
    <w:rsid w:val="002D2F12"/>
    <w:rsid w:val="002D64F0"/>
    <w:rsid w:val="002D6A44"/>
    <w:rsid w:val="002F72BD"/>
    <w:rsid w:val="003219AB"/>
    <w:rsid w:val="00321B53"/>
    <w:rsid w:val="00354EEE"/>
    <w:rsid w:val="00372100"/>
    <w:rsid w:val="00375C04"/>
    <w:rsid w:val="003A23DA"/>
    <w:rsid w:val="003C3779"/>
    <w:rsid w:val="003D4126"/>
    <w:rsid w:val="003E3BDD"/>
    <w:rsid w:val="003F387C"/>
    <w:rsid w:val="003F691B"/>
    <w:rsid w:val="00421148"/>
    <w:rsid w:val="0045770D"/>
    <w:rsid w:val="004B4B0E"/>
    <w:rsid w:val="004C0183"/>
    <w:rsid w:val="004C0184"/>
    <w:rsid w:val="004D107E"/>
    <w:rsid w:val="004E1FA7"/>
    <w:rsid w:val="00530CAA"/>
    <w:rsid w:val="00542143"/>
    <w:rsid w:val="00557334"/>
    <w:rsid w:val="00557CB8"/>
    <w:rsid w:val="00567987"/>
    <w:rsid w:val="005A269D"/>
    <w:rsid w:val="005A7F38"/>
    <w:rsid w:val="005B2D17"/>
    <w:rsid w:val="005B34FE"/>
    <w:rsid w:val="005B68C2"/>
    <w:rsid w:val="005C75B2"/>
    <w:rsid w:val="005D63CD"/>
    <w:rsid w:val="005E7B56"/>
    <w:rsid w:val="005F2775"/>
    <w:rsid w:val="0060205B"/>
    <w:rsid w:val="00615008"/>
    <w:rsid w:val="00626031"/>
    <w:rsid w:val="0066331E"/>
    <w:rsid w:val="0066657F"/>
    <w:rsid w:val="006841B6"/>
    <w:rsid w:val="00690494"/>
    <w:rsid w:val="006A4F48"/>
    <w:rsid w:val="006A75E3"/>
    <w:rsid w:val="006B18D7"/>
    <w:rsid w:val="006B318B"/>
    <w:rsid w:val="006C6A55"/>
    <w:rsid w:val="006E372B"/>
    <w:rsid w:val="006E5FBE"/>
    <w:rsid w:val="00721A80"/>
    <w:rsid w:val="00747C84"/>
    <w:rsid w:val="00753946"/>
    <w:rsid w:val="00754FB6"/>
    <w:rsid w:val="00765CD8"/>
    <w:rsid w:val="007B1224"/>
    <w:rsid w:val="007D0BA8"/>
    <w:rsid w:val="008040AC"/>
    <w:rsid w:val="00804689"/>
    <w:rsid w:val="00813ED8"/>
    <w:rsid w:val="00830AC4"/>
    <w:rsid w:val="008372DF"/>
    <w:rsid w:val="00845B0F"/>
    <w:rsid w:val="00852227"/>
    <w:rsid w:val="00852465"/>
    <w:rsid w:val="00856E72"/>
    <w:rsid w:val="00882466"/>
    <w:rsid w:val="00886073"/>
    <w:rsid w:val="00891F61"/>
    <w:rsid w:val="008927D4"/>
    <w:rsid w:val="008A16A2"/>
    <w:rsid w:val="008B1580"/>
    <w:rsid w:val="00923683"/>
    <w:rsid w:val="009536BE"/>
    <w:rsid w:val="00963CDF"/>
    <w:rsid w:val="009B284B"/>
    <w:rsid w:val="009B297A"/>
    <w:rsid w:val="009B4A4E"/>
    <w:rsid w:val="009E4F17"/>
    <w:rsid w:val="00A30FDB"/>
    <w:rsid w:val="00A7084D"/>
    <w:rsid w:val="00AD1DEF"/>
    <w:rsid w:val="00AE0FC0"/>
    <w:rsid w:val="00AF6E83"/>
    <w:rsid w:val="00B16EC9"/>
    <w:rsid w:val="00B2693C"/>
    <w:rsid w:val="00B50039"/>
    <w:rsid w:val="00B60433"/>
    <w:rsid w:val="00B73B67"/>
    <w:rsid w:val="00B84CE0"/>
    <w:rsid w:val="00B85591"/>
    <w:rsid w:val="00B945EF"/>
    <w:rsid w:val="00BA64DD"/>
    <w:rsid w:val="00BB258A"/>
    <w:rsid w:val="00BE0AAA"/>
    <w:rsid w:val="00BE7AF9"/>
    <w:rsid w:val="00C20EBA"/>
    <w:rsid w:val="00C36319"/>
    <w:rsid w:val="00CC11F9"/>
    <w:rsid w:val="00CE4672"/>
    <w:rsid w:val="00D07E3C"/>
    <w:rsid w:val="00D316A5"/>
    <w:rsid w:val="00D4793B"/>
    <w:rsid w:val="00D61394"/>
    <w:rsid w:val="00D65CB7"/>
    <w:rsid w:val="00D66A4C"/>
    <w:rsid w:val="00DB75BC"/>
    <w:rsid w:val="00E35B33"/>
    <w:rsid w:val="00E50CB7"/>
    <w:rsid w:val="00E57DC0"/>
    <w:rsid w:val="00E7441E"/>
    <w:rsid w:val="00E80796"/>
    <w:rsid w:val="00E83569"/>
    <w:rsid w:val="00EA3288"/>
    <w:rsid w:val="00EA6E26"/>
    <w:rsid w:val="00EC321C"/>
    <w:rsid w:val="00EC6D18"/>
    <w:rsid w:val="00ED0743"/>
    <w:rsid w:val="00EE380D"/>
    <w:rsid w:val="00EF650A"/>
    <w:rsid w:val="00F1351F"/>
    <w:rsid w:val="00F379C2"/>
    <w:rsid w:val="00F40183"/>
    <w:rsid w:val="00F50AB2"/>
    <w:rsid w:val="00F84EF3"/>
    <w:rsid w:val="00FC3990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5" ma:contentTypeDescription="Utwórz nowy dokument." ma:contentTypeScope="" ma:versionID="65c1c038380983b9952beff03e68154c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53dbc46b3fd8be265832b58d710ac5d5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ADBC0-8378-4FF3-9D11-E3FE37910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E62A2E-DF10-47A0-865F-C242D9EF0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1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lina Świeściak</cp:lastModifiedBy>
  <cp:revision>2</cp:revision>
  <dcterms:created xsi:type="dcterms:W3CDTF">2021-01-20T16:23:00Z</dcterms:created>
  <dcterms:modified xsi:type="dcterms:W3CDTF">2021-01-2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